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97072" w14:textId="7BB81B36" w:rsidR="003248AA" w:rsidRDefault="009332E3" w:rsidP="009332E3">
      <w:pPr>
        <w:pStyle w:val="a3"/>
      </w:pPr>
      <w:r>
        <w:rPr>
          <w:rFonts w:hint="eastAsia"/>
        </w:rPr>
        <w:t>投稿申込書</w:t>
      </w:r>
    </w:p>
    <w:p w14:paraId="4B97516C" w14:textId="39601CBA" w:rsidR="009332E3" w:rsidRPr="009332E3" w:rsidRDefault="009332E3" w:rsidP="009332E3">
      <w:pPr>
        <w:pStyle w:val="1"/>
        <w:rPr>
          <w:u w:val="single"/>
        </w:rPr>
      </w:pPr>
      <w:r w:rsidRPr="009332E3">
        <w:rPr>
          <w:rFonts w:hint="eastAsia"/>
          <w:u w:val="single"/>
        </w:rPr>
        <w:t>論題</w:t>
      </w:r>
      <w:r>
        <w:rPr>
          <w:rFonts w:hint="eastAsia"/>
          <w:u w:val="single"/>
        </w:rPr>
        <w:t>（サブタイトル含む）</w:t>
      </w:r>
    </w:p>
    <w:p w14:paraId="42BBB204" w14:textId="6929B235" w:rsidR="009332E3" w:rsidRDefault="009332E3" w:rsidP="009332E3"/>
    <w:p w14:paraId="7FA696F5" w14:textId="77777777" w:rsidR="009332E3" w:rsidRDefault="009332E3" w:rsidP="009332E3"/>
    <w:p w14:paraId="690FF74A" w14:textId="682B4B97" w:rsidR="009332E3" w:rsidRPr="009332E3" w:rsidRDefault="009332E3" w:rsidP="009332E3">
      <w:pPr>
        <w:pStyle w:val="1"/>
        <w:rPr>
          <w:u w:val="single"/>
        </w:rPr>
      </w:pPr>
      <w:r w:rsidRPr="009332E3">
        <w:rPr>
          <w:rFonts w:hint="eastAsia"/>
          <w:u w:val="single"/>
        </w:rPr>
        <w:t>投稿者情報</w:t>
      </w:r>
    </w:p>
    <w:p w14:paraId="7C228B68" w14:textId="3902C062" w:rsidR="009332E3" w:rsidRDefault="009332E3" w:rsidP="009332E3">
      <w:r>
        <w:rPr>
          <w:rFonts w:hint="eastAsia"/>
        </w:rPr>
        <w:t>投稿者氏名（必須）：</w:t>
      </w:r>
    </w:p>
    <w:p w14:paraId="47AE6129" w14:textId="3A57980B" w:rsidR="009332E3" w:rsidRDefault="009332E3" w:rsidP="009332E3">
      <w:r>
        <w:rPr>
          <w:rFonts w:hint="eastAsia"/>
        </w:rPr>
        <w:t>投稿者所属（必須）：</w:t>
      </w:r>
    </w:p>
    <w:p w14:paraId="62E26F35" w14:textId="6BF20044" w:rsidR="009332E3" w:rsidRDefault="009332E3" w:rsidP="009332E3">
      <w:r>
        <w:rPr>
          <w:rFonts w:hint="eastAsia"/>
        </w:rPr>
        <w:t>投稿者職位（必須）：</w:t>
      </w:r>
    </w:p>
    <w:p w14:paraId="3513C82C" w14:textId="52F306DE" w:rsidR="009332E3" w:rsidRPr="009332E3" w:rsidRDefault="009332E3" w:rsidP="009332E3"/>
    <w:p w14:paraId="505B460B" w14:textId="4856F053" w:rsidR="009332E3" w:rsidRPr="009332E3" w:rsidRDefault="009332E3" w:rsidP="009332E3">
      <w:pPr>
        <w:pStyle w:val="1"/>
        <w:rPr>
          <w:u w:val="single"/>
        </w:rPr>
      </w:pPr>
      <w:r w:rsidRPr="009332E3">
        <w:rPr>
          <w:rFonts w:hint="eastAsia"/>
          <w:u w:val="single"/>
        </w:rPr>
        <w:t>投稿者の連絡先</w:t>
      </w:r>
    </w:p>
    <w:p w14:paraId="45189F54" w14:textId="67082D5A" w:rsidR="009332E3" w:rsidRDefault="009332E3" w:rsidP="009332E3">
      <w:r>
        <w:rPr>
          <w:rFonts w:hint="eastAsia"/>
        </w:rPr>
        <w:t>メールアドレス（必須）：</w:t>
      </w:r>
    </w:p>
    <w:p w14:paraId="4DEECF0C" w14:textId="64EBBAB0" w:rsidR="0082274A" w:rsidRDefault="009332E3" w:rsidP="009332E3">
      <w:r>
        <w:rPr>
          <w:rFonts w:hint="eastAsia"/>
        </w:rPr>
        <w:t>連絡先</w:t>
      </w:r>
      <w:r w:rsidR="0082274A">
        <w:rPr>
          <w:rFonts w:hint="eastAsia"/>
        </w:rPr>
        <w:t>郵便番号</w:t>
      </w:r>
      <w:r w:rsidR="0082274A">
        <w:rPr>
          <w:rFonts w:hint="eastAsia"/>
        </w:rPr>
        <w:t>（必須）：〒</w:t>
      </w:r>
    </w:p>
    <w:p w14:paraId="7A4512AE" w14:textId="4265D13F" w:rsidR="009332E3" w:rsidRDefault="0082274A" w:rsidP="009332E3">
      <w:r>
        <w:rPr>
          <w:rFonts w:hint="eastAsia"/>
        </w:rPr>
        <w:t>連絡先</w:t>
      </w:r>
      <w:r w:rsidR="009332E3">
        <w:rPr>
          <w:rFonts w:hint="eastAsia"/>
        </w:rPr>
        <w:t>住所（必須）：</w:t>
      </w:r>
    </w:p>
    <w:p w14:paraId="723CD9EB" w14:textId="434927D1" w:rsidR="009332E3" w:rsidRDefault="009332E3" w:rsidP="009332E3">
      <w:r>
        <w:rPr>
          <w:rFonts w:hint="eastAsia"/>
        </w:rPr>
        <w:t>電話番号（必須）：</w:t>
      </w:r>
    </w:p>
    <w:p w14:paraId="74297919" w14:textId="3E011854" w:rsidR="009332E3" w:rsidRDefault="009332E3" w:rsidP="009332E3">
      <w:r>
        <w:rPr>
          <w:rFonts w:hint="eastAsia"/>
        </w:rPr>
        <w:t>FAX番号：</w:t>
      </w:r>
    </w:p>
    <w:p w14:paraId="4B0F3072" w14:textId="20C26EC4" w:rsidR="009332E3" w:rsidRDefault="009332E3" w:rsidP="009332E3"/>
    <w:p w14:paraId="5E201783" w14:textId="27657EA4" w:rsidR="009332E3" w:rsidRPr="009332E3" w:rsidRDefault="009332E3" w:rsidP="009332E3">
      <w:pPr>
        <w:pStyle w:val="1"/>
        <w:rPr>
          <w:u w:val="single"/>
        </w:rPr>
      </w:pPr>
      <w:r w:rsidRPr="009332E3">
        <w:rPr>
          <w:rFonts w:hint="eastAsia"/>
          <w:u w:val="single"/>
        </w:rPr>
        <w:t>共著</w:t>
      </w:r>
      <w:r>
        <w:rPr>
          <w:rFonts w:hint="eastAsia"/>
          <w:u w:val="single"/>
        </w:rPr>
        <w:t>である場合の共著者の</w:t>
      </w:r>
      <w:r w:rsidRPr="009332E3">
        <w:rPr>
          <w:rFonts w:hint="eastAsia"/>
          <w:u w:val="single"/>
        </w:rPr>
        <w:t>情報</w:t>
      </w:r>
    </w:p>
    <w:p w14:paraId="5BCE45B6" w14:textId="41835124" w:rsidR="009332E3" w:rsidRDefault="009332E3" w:rsidP="009332E3">
      <w:pPr>
        <w:pStyle w:val="2"/>
      </w:pPr>
      <w:r>
        <w:rPr>
          <w:rFonts w:hint="eastAsia"/>
        </w:rPr>
        <w:t>共著者1</w:t>
      </w:r>
    </w:p>
    <w:p w14:paraId="682169ED" w14:textId="47BE6DC1" w:rsidR="009332E3" w:rsidRDefault="009332E3" w:rsidP="009332E3">
      <w:r>
        <w:rPr>
          <w:rFonts w:hint="eastAsia"/>
        </w:rPr>
        <w:t>氏名：</w:t>
      </w:r>
    </w:p>
    <w:p w14:paraId="6F856133" w14:textId="373ACC02" w:rsidR="009332E3" w:rsidRDefault="009332E3" w:rsidP="009332E3">
      <w:r>
        <w:rPr>
          <w:rFonts w:hint="eastAsia"/>
        </w:rPr>
        <w:t>所属：</w:t>
      </w:r>
    </w:p>
    <w:p w14:paraId="65B14AA8" w14:textId="137F6932" w:rsidR="009332E3" w:rsidRDefault="009332E3" w:rsidP="009332E3">
      <w:r>
        <w:rPr>
          <w:rFonts w:hint="eastAsia"/>
        </w:rPr>
        <w:t>職位：</w:t>
      </w:r>
    </w:p>
    <w:p w14:paraId="3AB422E5" w14:textId="2BAB8F72" w:rsidR="009332E3" w:rsidRDefault="009332E3" w:rsidP="009332E3"/>
    <w:p w14:paraId="09EA66F6" w14:textId="0E26FEC4" w:rsidR="009332E3" w:rsidRDefault="009332E3" w:rsidP="009332E3">
      <w:pPr>
        <w:pStyle w:val="2"/>
      </w:pPr>
      <w:r>
        <w:rPr>
          <w:rFonts w:hint="eastAsia"/>
        </w:rPr>
        <w:t>共著者2</w:t>
      </w:r>
    </w:p>
    <w:p w14:paraId="007CA0F2" w14:textId="77777777" w:rsidR="009332E3" w:rsidRDefault="009332E3" w:rsidP="009332E3">
      <w:r>
        <w:rPr>
          <w:rFonts w:hint="eastAsia"/>
        </w:rPr>
        <w:t>氏名：</w:t>
      </w:r>
    </w:p>
    <w:p w14:paraId="48371285" w14:textId="77777777" w:rsidR="009332E3" w:rsidRDefault="009332E3" w:rsidP="009332E3">
      <w:r>
        <w:rPr>
          <w:rFonts w:hint="eastAsia"/>
        </w:rPr>
        <w:t>所属：</w:t>
      </w:r>
    </w:p>
    <w:p w14:paraId="2B63144E" w14:textId="77777777" w:rsidR="009332E3" w:rsidRDefault="009332E3" w:rsidP="009332E3">
      <w:r>
        <w:rPr>
          <w:rFonts w:hint="eastAsia"/>
        </w:rPr>
        <w:t>職位：</w:t>
      </w:r>
    </w:p>
    <w:p w14:paraId="6FAAE399" w14:textId="77777777" w:rsidR="009332E3" w:rsidRPr="009332E3" w:rsidRDefault="009332E3" w:rsidP="009332E3"/>
    <w:p w14:paraId="075FF1FE" w14:textId="0D45CFFD" w:rsidR="009332E3" w:rsidRDefault="009332E3" w:rsidP="009332E3">
      <w:r>
        <w:rPr>
          <w:rFonts w:hint="eastAsia"/>
        </w:rPr>
        <w:t>※</w:t>
      </w:r>
      <w:r w:rsidR="00DC6728">
        <w:rPr>
          <w:rFonts w:hint="eastAsia"/>
        </w:rPr>
        <w:t>すべての</w:t>
      </w:r>
      <w:r>
        <w:rPr>
          <w:rFonts w:hint="eastAsia"/>
        </w:rPr>
        <w:t>共著者の氏名、所属、職位を記入してください。</w:t>
      </w:r>
    </w:p>
    <w:p w14:paraId="79C2C74C" w14:textId="4064A2C0" w:rsidR="009332E3" w:rsidRDefault="009332E3" w:rsidP="009332E3"/>
    <w:p w14:paraId="6FC46834" w14:textId="56797051" w:rsidR="009332E3" w:rsidRPr="00B03328" w:rsidRDefault="009332E3" w:rsidP="009332E3">
      <w:pPr>
        <w:pStyle w:val="1"/>
        <w:rPr>
          <w:u w:val="single"/>
        </w:rPr>
      </w:pPr>
      <w:r w:rsidRPr="00B03328">
        <w:rPr>
          <w:rFonts w:hint="eastAsia"/>
          <w:u w:val="single"/>
        </w:rPr>
        <w:lastRenderedPageBreak/>
        <w:t>研究領域・研究手法について</w:t>
      </w:r>
    </w:p>
    <w:p w14:paraId="0BD6C35F" w14:textId="5D454F52" w:rsidR="009332E3" w:rsidRDefault="00B87825" w:rsidP="009332E3">
      <w:r>
        <w:rPr>
          <w:rFonts w:hint="eastAsia"/>
        </w:rPr>
        <w:t>査読者選定の際の参考にするので、研究領域・研究手法を簡潔に説明してください（必須）：</w:t>
      </w:r>
    </w:p>
    <w:p w14:paraId="4700D7FA" w14:textId="066A6DD6" w:rsidR="00B87825" w:rsidRDefault="00B87825" w:rsidP="009332E3"/>
    <w:p w14:paraId="3C046051" w14:textId="0EEFD866" w:rsidR="00B87825" w:rsidRDefault="00B87825" w:rsidP="009332E3"/>
    <w:p w14:paraId="224D73C9" w14:textId="105F9860" w:rsidR="00B87825" w:rsidRDefault="00B87825" w:rsidP="009332E3"/>
    <w:p w14:paraId="3E6550C0" w14:textId="65D1EFEE" w:rsidR="00B87825" w:rsidRPr="00B03328" w:rsidRDefault="00B87825" w:rsidP="00B87825">
      <w:pPr>
        <w:pStyle w:val="1"/>
        <w:rPr>
          <w:u w:val="single"/>
        </w:rPr>
      </w:pPr>
      <w:r w:rsidRPr="00B03328">
        <w:rPr>
          <w:rFonts w:hint="eastAsia"/>
          <w:u w:val="single"/>
        </w:rPr>
        <w:t>確認事項</w:t>
      </w:r>
    </w:p>
    <w:p w14:paraId="453A6549" w14:textId="340A50C3" w:rsidR="00CC716E" w:rsidRDefault="00CC716E" w:rsidP="00B87825">
      <w:pPr>
        <w:rPr>
          <w:u w:val="single"/>
        </w:rPr>
      </w:pPr>
      <w:r>
        <w:rPr>
          <w:rFonts w:hint="eastAsia"/>
        </w:rPr>
        <w:t>※</w:t>
      </w:r>
      <w:r w:rsidRPr="00B03328">
        <w:rPr>
          <w:rFonts w:hint="eastAsia"/>
          <w:u w:val="single"/>
        </w:rPr>
        <w:t>すべての項目を確認し、チェックボックスをクリックしてください。</w:t>
      </w:r>
      <w:r>
        <w:rPr>
          <w:rFonts w:hint="eastAsia"/>
          <w:u w:val="single"/>
        </w:rPr>
        <w:t>（クリックするとチェックボックスが</w:t>
      </w:r>
      <w:r>
        <w:rPr>
          <w:rFonts w:ascii="Segoe UI Symbol" w:hAnsi="Segoe UI Symbol" w:cs="Segoe UI Symbol" w:hint="eastAsia"/>
          <w:u w:val="single"/>
        </w:rPr>
        <w:t>☒となります。</w:t>
      </w:r>
      <w:r w:rsidRPr="00B03328">
        <w:rPr>
          <w:rFonts w:hint="eastAsia"/>
          <w:u w:val="single"/>
        </w:rPr>
        <w:t>）</w:t>
      </w:r>
    </w:p>
    <w:p w14:paraId="0AC91858" w14:textId="77777777" w:rsidR="00CC716E" w:rsidRPr="00CC716E" w:rsidRDefault="00CC716E" w:rsidP="00B87825"/>
    <w:p w14:paraId="2D11C713" w14:textId="5CA8726B" w:rsidR="004C0E29" w:rsidRDefault="004C0E29" w:rsidP="00B87825">
      <w:r>
        <w:rPr>
          <w:rFonts w:hint="eastAsia"/>
        </w:rPr>
        <w:t>投稿者は日本会計研究学会の会員である。</w:t>
      </w:r>
    </w:p>
    <w:p w14:paraId="6D43D703" w14:textId="2A982333" w:rsidR="00CC716E" w:rsidRDefault="0082274A" w:rsidP="00CC716E">
      <w:sdt>
        <w:sdtPr>
          <w:rPr>
            <w:rFonts w:hint="eastAsia"/>
          </w:rPr>
          <w:id w:val="-174864546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DA0CB0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CC716E">
        <w:rPr>
          <w:rFonts w:hint="eastAsia"/>
        </w:rPr>
        <w:t>YES</w:t>
      </w:r>
    </w:p>
    <w:p w14:paraId="3CE79933" w14:textId="77777777" w:rsidR="004C0E29" w:rsidRDefault="004C0E29" w:rsidP="00B87825"/>
    <w:p w14:paraId="0310F2E2" w14:textId="1E0EE804" w:rsidR="00B87825" w:rsidRDefault="00B87825" w:rsidP="00B87825">
      <w:r>
        <w:rPr>
          <w:rFonts w:hint="eastAsia"/>
        </w:rPr>
        <w:t>会計に関する論文である。</w:t>
      </w:r>
    </w:p>
    <w:p w14:paraId="6A11644F" w14:textId="26D2AD08" w:rsidR="00B87825" w:rsidRDefault="0082274A" w:rsidP="00B87825">
      <w:sdt>
        <w:sdtPr>
          <w:rPr>
            <w:rFonts w:hint="eastAsia"/>
          </w:rPr>
          <w:id w:val="-212506560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DA0CB0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B87825">
        <w:rPr>
          <w:rFonts w:hint="eastAsia"/>
        </w:rPr>
        <w:t>YES</w:t>
      </w:r>
    </w:p>
    <w:p w14:paraId="185F1BBA" w14:textId="77777777" w:rsidR="00B87825" w:rsidRDefault="00B87825" w:rsidP="00B87825"/>
    <w:p w14:paraId="182FA2B1" w14:textId="1812E9BD" w:rsidR="00B87825" w:rsidRDefault="00B87825" w:rsidP="00B87825">
      <w:r w:rsidRPr="00B87825">
        <w:rPr>
          <w:rFonts w:hint="eastAsia"/>
        </w:rPr>
        <w:t>公刊かつ他誌または懸賞に投稿中でないこと</w:t>
      </w:r>
      <w:r w:rsidR="00D96290">
        <w:rPr>
          <w:rFonts w:hint="eastAsia"/>
        </w:rPr>
        <w:t>。</w:t>
      </w:r>
      <w:r w:rsidRPr="00B87825">
        <w:rPr>
          <w:rFonts w:hint="eastAsia"/>
        </w:rPr>
        <w:t>ただしディスカッションペーパーの類は公刊とはみなさない。</w:t>
      </w:r>
    </w:p>
    <w:p w14:paraId="5BA8C42A" w14:textId="3F10B0B6" w:rsidR="00B87825" w:rsidRDefault="0082274A" w:rsidP="00B87825">
      <w:sdt>
        <w:sdtPr>
          <w:rPr>
            <w:rFonts w:hint="eastAsia"/>
          </w:rPr>
          <w:id w:val="-156494494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D96290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B87825">
        <w:rPr>
          <w:rFonts w:hint="eastAsia"/>
        </w:rPr>
        <w:t>YES</w:t>
      </w:r>
    </w:p>
    <w:p w14:paraId="7DAC32DB" w14:textId="77777777" w:rsidR="00B87825" w:rsidRDefault="00B87825" w:rsidP="00B87825"/>
    <w:p w14:paraId="7D6D53EB" w14:textId="0A30B946" w:rsidR="00B87825" w:rsidRDefault="00B87825" w:rsidP="00B87825">
      <w:r w:rsidRPr="00B87825">
        <w:rPr>
          <w:rFonts w:hint="eastAsia"/>
        </w:rPr>
        <w:t>「機関誌執筆要項」（『会計プログレス』最新号を参照）に沿って執筆し、</w:t>
      </w:r>
      <w:r w:rsidRPr="00B87825">
        <w:t>41文字×33行で13ページにおさまっていること</w:t>
      </w:r>
      <w:r w:rsidR="00D96290">
        <w:rPr>
          <w:rFonts w:hint="eastAsia"/>
        </w:rPr>
        <w:t>。</w:t>
      </w:r>
      <w:r w:rsidRPr="00B87825">
        <w:t>図表のサイズは見読可能であること。</w:t>
      </w:r>
    </w:p>
    <w:p w14:paraId="41C2524C" w14:textId="700E6EFA" w:rsidR="00B87825" w:rsidRDefault="0082274A" w:rsidP="00B87825">
      <w:sdt>
        <w:sdtPr>
          <w:rPr>
            <w:rFonts w:hint="eastAsia"/>
          </w:rPr>
          <w:id w:val="-189442177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D96290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B87825">
        <w:rPr>
          <w:rFonts w:hint="eastAsia"/>
        </w:rPr>
        <w:t>YES</w:t>
      </w:r>
    </w:p>
    <w:p w14:paraId="510B447A" w14:textId="77777777" w:rsidR="00B87825" w:rsidRDefault="00B87825" w:rsidP="00B87825"/>
    <w:p w14:paraId="740D43D7" w14:textId="26973EBA" w:rsidR="00B87825" w:rsidRDefault="00B87825" w:rsidP="00B87825">
      <w:r w:rsidRPr="00B87825">
        <w:rPr>
          <w:rFonts w:hint="eastAsia"/>
        </w:rPr>
        <w:t>論文本体に執筆者が特定可能な情報が記されていないこと</w:t>
      </w:r>
      <w:r w:rsidR="00D96290">
        <w:rPr>
          <w:rFonts w:hint="eastAsia"/>
        </w:rPr>
        <w:t>。</w:t>
      </w:r>
      <w:r w:rsidRPr="00B87825">
        <w:rPr>
          <w:rFonts w:hint="eastAsia"/>
        </w:rPr>
        <w:t>投稿者の匿名性が保たれていること。</w:t>
      </w:r>
    </w:p>
    <w:p w14:paraId="3B952C6F" w14:textId="2F41E401" w:rsidR="00B87825" w:rsidRDefault="0082274A" w:rsidP="00B87825">
      <w:sdt>
        <w:sdtPr>
          <w:rPr>
            <w:rFonts w:hint="eastAsia"/>
          </w:rPr>
          <w:id w:val="735210561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D96290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B87825">
        <w:rPr>
          <w:rFonts w:hint="eastAsia"/>
        </w:rPr>
        <w:t>YES</w:t>
      </w:r>
    </w:p>
    <w:p w14:paraId="12653997" w14:textId="77777777" w:rsidR="00B87825" w:rsidRDefault="00B87825" w:rsidP="00B87825"/>
    <w:p w14:paraId="4382E382" w14:textId="77777777" w:rsidR="00B03328" w:rsidRPr="00B03328" w:rsidRDefault="00B87825" w:rsidP="00B03328">
      <w:pPr>
        <w:pStyle w:val="1"/>
        <w:rPr>
          <w:u w:val="single"/>
        </w:rPr>
      </w:pPr>
      <w:r w:rsidRPr="00B03328">
        <w:rPr>
          <w:rFonts w:hint="eastAsia"/>
          <w:u w:val="single"/>
        </w:rPr>
        <w:t>通信欄</w:t>
      </w:r>
    </w:p>
    <w:p w14:paraId="3E4A7CC8" w14:textId="439F1026" w:rsidR="00B87825" w:rsidRDefault="00B87825" w:rsidP="00B87825">
      <w:r w:rsidRPr="00B87825">
        <w:rPr>
          <w:rFonts w:hint="eastAsia"/>
        </w:rPr>
        <w:t>編集委員会へのメッセージがありましたらお書きください</w:t>
      </w:r>
    </w:p>
    <w:p w14:paraId="2861EDD8" w14:textId="4FEE4000" w:rsidR="00B87825" w:rsidRDefault="00B87825" w:rsidP="00B87825"/>
    <w:p w14:paraId="021A1340" w14:textId="77777777" w:rsidR="00B87825" w:rsidRPr="00B87825" w:rsidRDefault="00B87825" w:rsidP="00B87825"/>
    <w:sectPr w:rsidR="00B87825" w:rsidRPr="00B8782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TczMDWzMDUxN7FU0lEKTi0uzszPAykwqgUAX+/q3CwAAAA="/>
  </w:docVars>
  <w:rsids>
    <w:rsidRoot w:val="009332E3"/>
    <w:rsid w:val="003248AA"/>
    <w:rsid w:val="004C0E29"/>
    <w:rsid w:val="0082274A"/>
    <w:rsid w:val="009332E3"/>
    <w:rsid w:val="00B03328"/>
    <w:rsid w:val="00B87825"/>
    <w:rsid w:val="00CC716E"/>
    <w:rsid w:val="00D96290"/>
    <w:rsid w:val="00DA0CB0"/>
    <w:rsid w:val="00DC6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E023CC3"/>
  <w15:chartTrackingRefBased/>
  <w15:docId w15:val="{F3232E11-0D5F-4AE5-A61F-4FA33F663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332E3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9332E3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9332E3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9332E3"/>
    <w:rPr>
      <w:rFonts w:asciiTheme="majorHAnsi" w:eastAsiaTheme="majorEastAsia" w:hAnsiTheme="majorHAnsi" w:cstheme="majorBidi"/>
      <w:sz w:val="32"/>
      <w:szCs w:val="32"/>
    </w:rPr>
  </w:style>
  <w:style w:type="character" w:customStyle="1" w:styleId="10">
    <w:name w:val="見出し 1 (文字)"/>
    <w:basedOn w:val="a0"/>
    <w:link w:val="1"/>
    <w:uiPriority w:val="9"/>
    <w:rsid w:val="009332E3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9332E3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mada akihiro</dc:creator>
  <cp:keywords/>
  <dc:description/>
  <cp:lastModifiedBy>yamada akihiro</cp:lastModifiedBy>
  <cp:revision>9</cp:revision>
  <dcterms:created xsi:type="dcterms:W3CDTF">2021-10-22T06:09:00Z</dcterms:created>
  <dcterms:modified xsi:type="dcterms:W3CDTF">2021-10-28T14:18:00Z</dcterms:modified>
</cp:coreProperties>
</file>